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B9A700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E3AB41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110B2A7" wp14:editId="58A2AAE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D1C6FC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6F95526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644789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BD1D30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2ED281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C91310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95068B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743E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640CEB" w14:textId="3703CC45" w:rsidR="00305DB4" w:rsidRPr="009702D5" w:rsidRDefault="005F6E0C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ahsin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ayır</w:t>
            </w:r>
            <w:proofErr w:type="spellEnd"/>
          </w:p>
        </w:tc>
      </w:tr>
      <w:tr w:rsidR="00305DB4" w:rsidRPr="00DA2355" w14:paraId="2FB0C19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E0A0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6458D6" w14:textId="6F21B99E" w:rsidR="00305DB4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2CE6D97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978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077381" w14:textId="5AE347F2" w:rsidR="00305DB4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848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dulkadir Kaya</w:t>
            </w:r>
          </w:p>
        </w:tc>
      </w:tr>
      <w:tr w:rsidR="004B17FC" w:rsidRPr="00DA2355" w14:paraId="0A2B6A6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311CD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215D14E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9E8BA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61288A" w14:textId="1EF26252" w:rsidR="007F33E0" w:rsidRPr="00DA2355" w:rsidRDefault="005F6E0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6E0C">
              <w:rPr>
                <w:rFonts w:ascii="Times New Roman" w:hAnsi="Times New Roman" w:cs="Times New Roman"/>
                <w:sz w:val="24"/>
                <w:szCs w:val="24"/>
              </w:rPr>
              <w:t>SEÇİLMİŞ İNDİKATÖRLER İLE BİST ENDEKSİ ÜZERİNDE BİR UYGULAMA</w:t>
            </w:r>
          </w:p>
        </w:tc>
      </w:tr>
      <w:tr w:rsidR="007A0ED3" w:rsidRPr="00DA2355" w14:paraId="6160C0D8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F84C9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9F3929" w14:textId="2EFA7EE8" w:rsidR="007A0ED3" w:rsidRPr="00DA2355" w:rsidRDefault="00C84868" w:rsidP="00C848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3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0CA3892A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D30E7C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DF9A17" w14:textId="154D7050" w:rsidR="009702D5" w:rsidRPr="00DA2355" w:rsidRDefault="009702D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nsan ve Toplum Bilimleri Fakültesi B Blok Toplantı Salonu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274589" w14:textId="3ADC5FF0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4868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bookmarkStart w:id="0" w:name="_GoBack"/>
            <w:bookmarkEnd w:id="0"/>
          </w:p>
        </w:tc>
      </w:tr>
      <w:tr w:rsidR="007A0ED3" w:rsidRPr="00DA2355" w14:paraId="6E36A5D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8D1D56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F53673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08884FF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849DDE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7A91E33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DF8481E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8F38C93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264CFE6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62E755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D51604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E83B3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933D17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F8B0E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6A8725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737C31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143D50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250EDB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5BCAD2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24C3818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FD0E0" w14:textId="77777777" w:rsidR="0001175F" w:rsidRDefault="0001175F" w:rsidP="005F3207">
      <w:pPr>
        <w:spacing w:after="0" w:line="240" w:lineRule="auto"/>
      </w:pPr>
      <w:r>
        <w:separator/>
      </w:r>
    </w:p>
  </w:endnote>
  <w:endnote w:type="continuationSeparator" w:id="0">
    <w:p w14:paraId="7E700F0F" w14:textId="77777777" w:rsidR="0001175F" w:rsidRDefault="0001175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B4E2A5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CCCF3AF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DAD5FB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F3E7D00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0BB0E1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B1E90" w14:textId="77777777" w:rsidR="0001175F" w:rsidRDefault="0001175F" w:rsidP="005F3207">
      <w:pPr>
        <w:spacing w:after="0" w:line="240" w:lineRule="auto"/>
      </w:pPr>
      <w:r>
        <w:separator/>
      </w:r>
    </w:p>
  </w:footnote>
  <w:footnote w:type="continuationSeparator" w:id="0">
    <w:p w14:paraId="4DCE09A1" w14:textId="77777777" w:rsidR="0001175F" w:rsidRDefault="0001175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175F"/>
    <w:rsid w:val="0003739B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5F6E0C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702D5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84868"/>
    <w:rsid w:val="00CB34AE"/>
    <w:rsid w:val="00D27BE1"/>
    <w:rsid w:val="00D30F84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843A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kadir KAYA</cp:lastModifiedBy>
  <cp:revision>4</cp:revision>
  <cp:lastPrinted>2020-06-01T13:59:00Z</cp:lastPrinted>
  <dcterms:created xsi:type="dcterms:W3CDTF">2023-01-05T17:21:00Z</dcterms:created>
  <dcterms:modified xsi:type="dcterms:W3CDTF">2023-01-10T08:09:00Z</dcterms:modified>
</cp:coreProperties>
</file>